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6f64c2d401412a84dfa4caf4f0d24e38323e57"/>
      <w:r>
        <w:rPr>
          <w:b/>
        </w:rPr>
        <w:t xml:space="preserve">ПРОТОКОЛ ПРО ПРОВЕДЕННЯ АУКЦІОНУ № BRE001-UA-20230123-128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33274434-1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Фуголь Євген Іва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аво вимоги до Сільськогосподарського приватного підприємства «БІЛЕ ОЗЕРО» (код ЄДРПОУ 32546815, 49040, Дніпропетровська обл., місто Дніпро, ПРОСПЕКТ ПРАЦІ, будинок 2Т, офіс 25) у розмірі 44 304 504,69 грн., яка виникла на підставі Договору купівлі-продажу зерна сільськогосподарських культур №20/10-2015 від 26.10.2015 року.</w:t>
      </w:r>
    </w:p>
    <w:p>
      <w:pPr>
        <w:numPr>
          <w:ilvl w:val="0"/>
          <w:numId w:val="1001"/>
        </w:numPr>
        <w:pStyle w:val="Compact"/>
      </w:pPr>
      <w:r>
        <w:t xml:space="preserve">Примітка:Ухвалою Господарського суду Дніпропетровської області від 06.04.2021 по справі № 904/6734/20 визнано грошові вимоги на суму 4 540,00грн. (судовий збір) - 1 черга задоволення вимог кредиторів, на суму 44 299 964,69грн. (основний борг, відсотки, інфляційні) - 4 черга задоволення вимог кредиторів. Посилання на рішення суду: https://reyestr.court.gov.ua/Review/96170905. Постановою Господарського суду Дніпропетровської області від 27 липня 2021 року у справі № 904/6734/20 визнано Сільськогосподарське приватне підприємство «Біле озеро» (49040, м. Дніпро, пр. Праці, буд. 2 Т, оф. 25, код ЄДРПОУ 32546815) банкру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44 304 504,6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430 450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2.02.2023 20:00:00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3:02:05Z</dcterms:created>
  <dcterms:modified xsi:type="dcterms:W3CDTF">2024-05-05T13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